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r>
        <w:t xml:space="preserve"> </w:t>
      </w:r>
      <w:r>
        <w:t xml:space="preserve">Kuwait</w:t>
      </w:r>
      <w:r>
        <w:t xml:space="preserve"> </w:t>
      </w:r>
      <w:r>
        <w:t xml:space="preserve">Kuwait</w:t>
      </w:r>
      <w:r>
        <w:t xml:space="preserve"> </w:t>
      </w:r>
      <w:r>
        <w:t xml:space="preserve">City</w:t>
      </w:r>
    </w:p>
    <w:bookmarkStart w:id="20" w:name="Xead03da731ee1412ecc85fb7fe1d7f552328ed5"/>
    <w:p>
      <w:pPr>
        <w:pStyle w:val="Heading1"/>
      </w:pPr>
      <w:r>
        <w:t xml:space="preserve">Cover Letter for Teacher Secondary Position in Kuwait City</w:t>
      </w:r>
    </w:p>
    <w:p>
      <w:pPr>
        <w:pStyle w:val="FirstParagraph"/>
      </w:pPr>
      <w:r>
        <w:t xml:space="preserve">Dear [Hiring Manager's Name],</w:t>
      </w:r>
    </w:p>
    <w:p>
      <w:pPr>
        <w:pStyle w:val="BodyText"/>
      </w:pPr>
      <w:r>
        <w:t xml:space="preserve">I am writing to express my sincere interest in the Teacher Secondary position at [School Name] in Kuwait City, Kuwait. As an experienced and passionate educator with a strong background in secondary education, I am eager to contribute my skills, knowledge, and dedication to your esteemed institution. This opportunity aligns perfectly with my career goals of fostering academic excellence and inspiring students to reach their full potential. The unique educational landscape of Kuwait City presents a compelling environment for me to grow as an educator while making a meaningful impact on the lives of young learners.</w:t>
      </w:r>
    </w:p>
    <w:p>
      <w:pPr>
        <w:pStyle w:val="BodyText"/>
      </w:pPr>
      <w:r>
        <w:t xml:space="preserve">With over [X years] of experience teaching secondary-level students, I have developed a deep understanding of the challenges and rewards associated with this critical stage of education. My academic background in [Your Degree, e.g., Bachelor’s in Education or Specific Subject] has equipped me with the pedagogical tools necessary to design engaging curricula and create inclusive learning environments. Whether it's teaching [specific subjects, e.g., mathematics, science, or literature], I prioritize student-centered approaches that encourage critical thinking, creativity, and a lifelong love of learning. My teaching philosophy is rooted in the belief that every student deserves personalized attention and opportunities to succeed.</w:t>
      </w:r>
    </w:p>
    <w:p>
      <w:pPr>
        <w:pStyle w:val="BodyText"/>
      </w:pPr>
      <w:r>
        <w:t xml:space="preserve">In my previous role at [Previous School Name] in [Location], I was responsible for developing and delivering lesson plans tailored to the diverse needs of secondary students. I implemented innovative instructional strategies such as project-based learning, technology integration, and differentiated instruction, which significantly improved student engagement and academic performance. For instance, I led a cross-curricular initiative that combined science and art to explore environmental sustainability, resulting in a 30% increase in student participation and a school-wide recognition for creativity. These experiences have reinforced my ability to adapt to dynamic classroom settings while maintaining high standards of teaching excellence.</w:t>
      </w:r>
    </w:p>
    <w:p>
      <w:pPr>
        <w:pStyle w:val="BodyText"/>
      </w:pPr>
      <w:r>
        <w:t xml:space="preserve">One of the key strengths I bring to the table is my cultural adaptability and commitment to understanding the unique needs of students from diverse backgrounds. Teaching in Kuwait City offers an opportunity to work with a vibrant community where education is deeply valued. I am particularly drawn to your school’s mission of fostering global citizenship and academic rigor, which resonates with my own values as an educator. I am eager to contribute to your school’s vision by integrating international best practices into the curriculum while respecting local traditions and educational standards.</w:t>
      </w:r>
    </w:p>
    <w:p>
      <w:pPr>
        <w:pStyle w:val="BodyText"/>
      </w:pPr>
      <w:r>
        <w:t xml:space="preserve">The secondary education system in Kuwait is known for its emphasis on preparing students for higher education and future careers. As a Teacher Secondary, I understand the importance of equipping students with both academic knowledge and essential life skills. My experience in mentoring students through standardized testing, career planning, and extracurricular activities has prepared me to support learners holistically. For example, I organized a mentorship program that paired senior students with younger peers, resulting in improved leadership skills and a stronger sense of community within the school. I am confident that my proactive approach to student development will align seamlessly with your institution’s goals.</w:t>
      </w:r>
    </w:p>
    <w:p>
      <w:pPr>
        <w:pStyle w:val="BodyText"/>
      </w:pPr>
      <w:r>
        <w:t xml:space="preserve">What sets me apart as an educator is my dedication to continuous professional growth. I regularly attend workshops and conferences on pedagogical advancements, such as [specific examples, e.g., "inclusive education practices" or "digital literacy in the classroom"], to stay at the forefront of educational trends. My ability to collaborate with colleagues, engage parents, and maintain open lines of communication has consistently fostered positive relationships within the school community. I am also proficient in using educational technologies such as [specific tools, e.g., Google Classroom or interactive whiteboards], which enhance student learning and streamline administrative tasks.</w:t>
      </w:r>
    </w:p>
    <w:p>
      <w:pPr>
        <w:pStyle w:val="BodyText"/>
      </w:pPr>
      <w:r>
        <w:t xml:space="preserve">Living in Kuwait City offers a unique blend of cultural richness, modern infrastructure, and a welcoming community that makes it an ideal place for educators to thrive. I am particularly interested in contributing to your school’s initiatives that promote intercultural understanding and academic innovation. The opportunity to work alongside talented educators and dedicated students in such a dynamic environment is incredibly appealing. I am also excited about the possibility of participating in extracurricular activities, such as sports, arts, or community service, which play a vital role in shaping well-rounded individuals.</w:t>
      </w:r>
    </w:p>
    <w:p>
      <w:pPr>
        <w:pStyle w:val="BodyText"/>
      </w:pPr>
      <w:r>
        <w:t xml:space="preserve">As you review my application, I hope you will consider me a strong candidate for the Teacher Secondary position at your school. My passion for education, combined with my proven track record of success in secondary classrooms, makes me confident that I can contribute meaningfully to your team. I am eager to discuss how my skills and experiences align with the needs of your institution and how I can support the continued growth of students in Kuwait City.</w:t>
      </w:r>
    </w:p>
    <w:p>
      <w:pPr>
        <w:pStyle w:val="BodyText"/>
      </w:pPr>
      <w:r>
        <w:t xml:space="preserve">Thank you for considering my application. I would be honored to contribute to [School Name]’s mission of excellence in education. Please feel free to contact me at [Your Phone Number] or [Your Email Address] for any additional information or to schedule an interview. I look forward to the opportunity to discuss how I can help your school achieve its educational goal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 Kuwait Kuwait City</dc:title>
  <dc:creator/>
  <cp:keywords/>
  <dcterms:created xsi:type="dcterms:W3CDTF">2026-07-21T03:30:29Z</dcterms:created>
  <dcterms:modified xsi:type="dcterms:W3CDTF">2026-07-21T03:30:29Z</dcterms:modified>
</cp:coreProperties>
</file>

<file path=docProps/custom.xml><?xml version="1.0" encoding="utf-8"?>
<Properties xmlns="http://schemas.openxmlformats.org/officeDocument/2006/custom-properties" xmlns:vt="http://schemas.openxmlformats.org/officeDocument/2006/docPropsVTypes"/>
</file>